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70AA82" w14:textId="77777777" w:rsidR="00D42241" w:rsidRPr="00D23D36" w:rsidRDefault="00383AEC">
      <w:pPr>
        <w:jc w:val="center"/>
        <w:rPr>
          <w:b/>
          <w:bCs/>
          <w:sz w:val="32"/>
        </w:rPr>
      </w:pPr>
      <w:r w:rsidRPr="00D23D36">
        <w:rPr>
          <w:b/>
          <w:bCs/>
          <w:sz w:val="32"/>
        </w:rPr>
        <w:t>Project</w:t>
      </w:r>
      <w:r w:rsidR="004B7F0F" w:rsidRPr="00D23D36">
        <w:rPr>
          <w:b/>
          <w:bCs/>
          <w:sz w:val="32"/>
        </w:rPr>
        <w:t xml:space="preserve"> Team Meeting</w:t>
      </w:r>
    </w:p>
    <w:p w14:paraId="744A2BAB" w14:textId="77777777" w:rsidR="00A42DA4" w:rsidRPr="00D23D36" w:rsidRDefault="00A42DA4">
      <w:pPr>
        <w:jc w:val="center"/>
        <w:rPr>
          <w:b/>
          <w:bCs/>
          <w:sz w:val="32"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D02B66" w:rsidRPr="00D23D36" w14:paraId="57A4FE90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5C7A3548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575AF63A" w14:textId="1478DC94" w:rsidR="00D02B66" w:rsidRPr="00D23D36" w:rsidRDefault="00D02B66" w:rsidP="00D02B66">
            <w:pPr>
              <w:rPr>
                <w:color w:val="000000"/>
              </w:rPr>
            </w:pPr>
            <w:r w:rsidRPr="00D23D36">
              <w:rPr>
                <w:color w:val="000000"/>
              </w:rPr>
              <w:t>Indian Student Association</w:t>
            </w:r>
            <w:r w:rsidR="000724B9">
              <w:rPr>
                <w:color w:val="000000"/>
              </w:rPr>
              <w:t xml:space="preserve"> - NWMSU</w:t>
            </w:r>
          </w:p>
        </w:tc>
      </w:tr>
      <w:tr w:rsidR="00D02B66" w:rsidRPr="00D23D36" w14:paraId="7F8D5AE6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6FC6BEF0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14:paraId="3697FB38" w14:textId="5A9EADA8" w:rsidR="00D02B66" w:rsidRPr="00D23D36" w:rsidRDefault="00A04801" w:rsidP="00A04801">
            <w:pPr>
              <w:rPr>
                <w:color w:val="000000"/>
              </w:rPr>
            </w:pPr>
            <w:r>
              <w:rPr>
                <w:color w:val="000000"/>
              </w:rPr>
              <w:t xml:space="preserve">Final implementations of </w:t>
            </w:r>
            <w:r w:rsidR="00D02B66" w:rsidRPr="00D23D36">
              <w:rPr>
                <w:color w:val="000000"/>
              </w:rPr>
              <w:t>the project</w:t>
            </w:r>
            <w:r>
              <w:rPr>
                <w:color w:val="000000"/>
              </w:rPr>
              <w:t xml:space="preserve"> and End-user manual preparation</w:t>
            </w:r>
          </w:p>
        </w:tc>
      </w:tr>
      <w:tr w:rsidR="00D02B66" w:rsidRPr="00D23D36" w14:paraId="5E4363DC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CE5154D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2B6F0C9B" w14:textId="4D94C62B" w:rsidR="00D02B66" w:rsidRPr="00D23D36" w:rsidRDefault="00A04801" w:rsidP="00D02B66">
            <w:pPr>
              <w:rPr>
                <w:color w:val="000000"/>
              </w:rPr>
            </w:pPr>
            <w:r>
              <w:rPr>
                <w:color w:val="000000"/>
              </w:rPr>
              <w:t>Tuesday, June 30</w:t>
            </w:r>
            <w:r w:rsidR="00D02B66" w:rsidRPr="00D23D36">
              <w:rPr>
                <w:color w:val="000000"/>
              </w:rPr>
              <w:t xml:space="preserve">, </w:t>
            </w:r>
            <w:bookmarkStart w:id="0" w:name="_GoBack"/>
            <w:bookmarkEnd w:id="0"/>
            <w:r w:rsidR="00D02B66" w:rsidRPr="00D23D36">
              <w:rPr>
                <w:color w:val="000000"/>
              </w:rPr>
              <w:t>2020</w:t>
            </w:r>
            <w:r w:rsidR="000554E6">
              <w:rPr>
                <w:color w:val="000000"/>
              </w:rPr>
              <w:t>,</w:t>
            </w:r>
            <w:r w:rsidR="00D02B66" w:rsidRPr="00D23D36">
              <w:rPr>
                <w:color w:val="000000"/>
              </w:rPr>
              <w:t xml:space="preserve"> 4:00 PM CST</w:t>
            </w:r>
          </w:p>
        </w:tc>
      </w:tr>
      <w:tr w:rsidR="00D02B66" w:rsidRPr="00D23D36" w14:paraId="778ABB16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5A5AC8AF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67D1D2A4" w14:textId="60D8A755" w:rsidR="00D02B66" w:rsidRPr="00D23D36" w:rsidRDefault="00D02B66" w:rsidP="00D02B66">
            <w:pPr>
              <w:rPr>
                <w:color w:val="000000"/>
              </w:rPr>
            </w:pPr>
            <w:r w:rsidRPr="00D23D36">
              <w:rPr>
                <w:color w:val="000000"/>
              </w:rPr>
              <w:t xml:space="preserve">Online conference - Zoom </w:t>
            </w:r>
          </w:p>
        </w:tc>
      </w:tr>
      <w:tr w:rsidR="00D02B66" w:rsidRPr="00D23D36" w14:paraId="5DFDA27F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20382F35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14CC1E99" w14:textId="77777777" w:rsidR="00D02B66" w:rsidRPr="00D23D36" w:rsidRDefault="00D02B66" w:rsidP="00D02B66">
            <w:pPr>
              <w:rPr>
                <w:color w:val="000000"/>
              </w:rPr>
            </w:pPr>
            <w:r w:rsidRPr="00D23D36">
              <w:rPr>
                <w:color w:val="000000"/>
              </w:rPr>
              <w:t>Bharat Reddy Male</w:t>
            </w:r>
          </w:p>
          <w:p w14:paraId="75BE9571" w14:textId="77777777" w:rsidR="00D02B66" w:rsidRPr="00D23D36" w:rsidRDefault="00D02B66" w:rsidP="00D02B66">
            <w:pPr>
              <w:rPr>
                <w:color w:val="000000"/>
              </w:rPr>
            </w:pPr>
            <w:proofErr w:type="spellStart"/>
            <w:r w:rsidRPr="00D23D36">
              <w:rPr>
                <w:color w:val="000000"/>
              </w:rPr>
              <w:t>Bhavya</w:t>
            </w:r>
            <w:proofErr w:type="spellEnd"/>
            <w:r w:rsidRPr="00D23D36">
              <w:rPr>
                <w:color w:val="000000"/>
              </w:rPr>
              <w:t xml:space="preserve"> </w:t>
            </w:r>
            <w:proofErr w:type="spellStart"/>
            <w:r w:rsidRPr="00D23D36">
              <w:rPr>
                <w:color w:val="000000"/>
              </w:rPr>
              <w:t>Deepthi</w:t>
            </w:r>
            <w:proofErr w:type="spellEnd"/>
            <w:r w:rsidRPr="00D23D36">
              <w:rPr>
                <w:color w:val="000000"/>
              </w:rPr>
              <w:t> </w:t>
            </w:r>
            <w:proofErr w:type="spellStart"/>
            <w:r w:rsidRPr="00D23D36">
              <w:rPr>
                <w:color w:val="000000"/>
              </w:rPr>
              <w:t>Gorrepati</w:t>
            </w:r>
            <w:proofErr w:type="spellEnd"/>
          </w:p>
          <w:p w14:paraId="2B78034B" w14:textId="77777777" w:rsidR="00D02B66" w:rsidRPr="00D23D36" w:rsidRDefault="00D02B66" w:rsidP="00D02B66">
            <w:pPr>
              <w:rPr>
                <w:color w:val="000000"/>
              </w:rPr>
            </w:pPr>
            <w:proofErr w:type="spellStart"/>
            <w:r w:rsidRPr="00D23D36">
              <w:rPr>
                <w:color w:val="000000"/>
              </w:rPr>
              <w:t>Mahalakshmi</w:t>
            </w:r>
            <w:proofErr w:type="spellEnd"/>
            <w:r w:rsidRPr="00D23D36">
              <w:rPr>
                <w:color w:val="000000"/>
              </w:rPr>
              <w:t xml:space="preserve"> Kongari</w:t>
            </w:r>
          </w:p>
          <w:p w14:paraId="362315CF" w14:textId="4F17CD2B" w:rsidR="00D02B66" w:rsidRPr="00D23D36" w:rsidRDefault="00CD6EEC" w:rsidP="00D02B66">
            <w:pPr>
              <w:rPr>
                <w:color w:val="000000"/>
              </w:rPr>
            </w:pPr>
            <w:r w:rsidRPr="00D23D36">
              <w:rPr>
                <w:color w:val="000000"/>
              </w:rPr>
              <w:t xml:space="preserve">Sai </w:t>
            </w:r>
            <w:proofErr w:type="spellStart"/>
            <w:r w:rsidR="00D02B66" w:rsidRPr="00D23D36">
              <w:rPr>
                <w:color w:val="000000"/>
              </w:rPr>
              <w:t>Jyothsna</w:t>
            </w:r>
            <w:proofErr w:type="spellEnd"/>
            <w:r w:rsidR="00D02B66" w:rsidRPr="00D23D36">
              <w:rPr>
                <w:color w:val="000000"/>
              </w:rPr>
              <w:t xml:space="preserve"> </w:t>
            </w:r>
            <w:proofErr w:type="spellStart"/>
            <w:r w:rsidR="00D02B66" w:rsidRPr="00D23D36">
              <w:rPr>
                <w:color w:val="000000"/>
              </w:rPr>
              <w:t>Mathi</w:t>
            </w:r>
            <w:proofErr w:type="spellEnd"/>
          </w:p>
          <w:p w14:paraId="7B087D90" w14:textId="77777777" w:rsidR="00D02B66" w:rsidRPr="00D23D36" w:rsidRDefault="00D02B66" w:rsidP="00D02B66">
            <w:pPr>
              <w:rPr>
                <w:color w:val="000000"/>
              </w:rPr>
            </w:pPr>
            <w:proofErr w:type="spellStart"/>
            <w:r w:rsidRPr="00D23D36">
              <w:rPr>
                <w:color w:val="000000"/>
              </w:rPr>
              <w:t>Jeevan</w:t>
            </w:r>
            <w:proofErr w:type="spellEnd"/>
            <w:r w:rsidRPr="00D23D36">
              <w:rPr>
                <w:color w:val="000000"/>
              </w:rPr>
              <w:t xml:space="preserve"> Reddy </w:t>
            </w:r>
            <w:proofErr w:type="spellStart"/>
            <w:r w:rsidRPr="00D23D36">
              <w:rPr>
                <w:color w:val="000000"/>
              </w:rPr>
              <w:t>Mure</w:t>
            </w:r>
            <w:proofErr w:type="spellEnd"/>
          </w:p>
          <w:p w14:paraId="2677D39B" w14:textId="0FC5F593" w:rsidR="00D02B66" w:rsidRPr="00D23D36" w:rsidRDefault="00D02B66" w:rsidP="00D02B66">
            <w:pPr>
              <w:rPr>
                <w:color w:val="000000"/>
              </w:rPr>
            </w:pPr>
            <w:proofErr w:type="spellStart"/>
            <w:r w:rsidRPr="00D23D36">
              <w:rPr>
                <w:color w:val="000000"/>
              </w:rPr>
              <w:t>Dheeraj</w:t>
            </w:r>
            <w:proofErr w:type="spellEnd"/>
            <w:r w:rsidRPr="00D23D36">
              <w:rPr>
                <w:color w:val="000000"/>
              </w:rPr>
              <w:t xml:space="preserve"> </w:t>
            </w:r>
            <w:proofErr w:type="spellStart"/>
            <w:r w:rsidRPr="00D23D36">
              <w:rPr>
                <w:color w:val="000000"/>
              </w:rPr>
              <w:t>Edupuganti</w:t>
            </w:r>
            <w:proofErr w:type="spellEnd"/>
          </w:p>
        </w:tc>
      </w:tr>
      <w:tr w:rsidR="00D02B66" w:rsidRPr="00D23D36" w14:paraId="319680A2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64FBD06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  <w:r w:rsidRPr="00D23D36">
              <w:rPr>
                <w:b/>
                <w:bCs/>
                <w:color w:val="000000"/>
              </w:rPr>
              <w:t xml:space="preserve">Absentees: 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1C1375AF" w14:textId="386AD069" w:rsidR="00D02B66" w:rsidRPr="00D23D36" w:rsidRDefault="00D02B66" w:rsidP="00D02B66">
            <w:pPr>
              <w:rPr>
                <w:color w:val="000000"/>
              </w:rPr>
            </w:pPr>
            <w:r w:rsidRPr="00D23D36">
              <w:rPr>
                <w:color w:val="000000"/>
              </w:rPr>
              <w:t>None</w:t>
            </w:r>
          </w:p>
        </w:tc>
      </w:tr>
      <w:tr w:rsidR="00D02B66" w:rsidRPr="00D23D36" w14:paraId="56BC3C37" w14:textId="77777777" w:rsidTr="00A42DA4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75D19A52" w14:textId="77777777" w:rsidR="00D02B66" w:rsidRPr="00D23D36" w:rsidRDefault="00D02B66" w:rsidP="00D02B66">
            <w:pPr>
              <w:rPr>
                <w:b/>
                <w:bCs/>
                <w:color w:val="000000"/>
              </w:rPr>
            </w:pPr>
          </w:p>
        </w:tc>
        <w:tc>
          <w:tcPr>
            <w:tcW w:w="5360" w:type="dxa"/>
            <w:shd w:val="clear" w:color="auto" w:fill="auto"/>
            <w:noWrap/>
            <w:vAlign w:val="bottom"/>
          </w:tcPr>
          <w:p w14:paraId="051A22F8" w14:textId="77777777" w:rsidR="00D02B66" w:rsidRPr="00D23D36" w:rsidRDefault="00D02B66" w:rsidP="00D02B66">
            <w:pPr>
              <w:rPr>
                <w:color w:val="000000"/>
              </w:rPr>
            </w:pPr>
          </w:p>
        </w:tc>
      </w:tr>
    </w:tbl>
    <w:p w14:paraId="0E5EE5B2" w14:textId="77777777" w:rsidR="00A42DA4" w:rsidRPr="00D23D36" w:rsidRDefault="00A42DA4" w:rsidP="004B7F0F">
      <w:pPr>
        <w:rPr>
          <w:b/>
          <w:bCs/>
          <w:sz w:val="28"/>
          <w:szCs w:val="28"/>
        </w:rPr>
      </w:pPr>
    </w:p>
    <w:p w14:paraId="699E9DBA" w14:textId="77777777" w:rsidR="00D42241" w:rsidRPr="00D23D36" w:rsidRDefault="00D42241">
      <w:pPr>
        <w:rPr>
          <w:b/>
          <w:bCs/>
          <w:sz w:val="28"/>
          <w:szCs w:val="28"/>
        </w:rPr>
      </w:pPr>
      <w:r w:rsidRPr="00D23D36">
        <w:rPr>
          <w:b/>
          <w:bCs/>
          <w:sz w:val="28"/>
          <w:szCs w:val="28"/>
        </w:rPr>
        <w:t>Agenda:</w:t>
      </w:r>
    </w:p>
    <w:p w14:paraId="524DD524" w14:textId="744BC320" w:rsidR="00A04801" w:rsidRDefault="00A04801" w:rsidP="00A04801">
      <w:pPr>
        <w:numPr>
          <w:ilvl w:val="0"/>
          <w:numId w:val="1"/>
        </w:numPr>
      </w:pPr>
      <w:r>
        <w:t>Discuss on End-user manual preparation</w:t>
      </w:r>
    </w:p>
    <w:p w14:paraId="1989A7B3" w14:textId="5C58F203" w:rsidR="00A04801" w:rsidRDefault="00A04801" w:rsidP="00A04801">
      <w:pPr>
        <w:numPr>
          <w:ilvl w:val="0"/>
          <w:numId w:val="1"/>
        </w:numPr>
      </w:pPr>
      <w:r>
        <w:t>Working on the minor functionalities of the project</w:t>
      </w:r>
    </w:p>
    <w:p w14:paraId="2F8E8EB6" w14:textId="77777777" w:rsidR="00D42241" w:rsidRPr="00D23D36" w:rsidRDefault="00D42241">
      <w:pPr>
        <w:numPr>
          <w:ilvl w:val="0"/>
          <w:numId w:val="1"/>
        </w:numPr>
      </w:pPr>
      <w:r w:rsidRPr="00D23D36">
        <w:t>Discussion of other important topics</w:t>
      </w:r>
    </w:p>
    <w:p w14:paraId="0B05AC72" w14:textId="303A7484" w:rsidR="00D42241" w:rsidRPr="00D23D36" w:rsidRDefault="00D42241">
      <w:pPr>
        <w:numPr>
          <w:ilvl w:val="0"/>
          <w:numId w:val="1"/>
        </w:numPr>
      </w:pPr>
      <w:r w:rsidRPr="00D23D36">
        <w:t xml:space="preserve">List of action items from </w:t>
      </w:r>
      <w:r w:rsidR="000554E6">
        <w:t xml:space="preserve">the </w:t>
      </w:r>
      <w:r w:rsidRPr="00D23D36">
        <w:t>meeting</w:t>
      </w:r>
    </w:p>
    <w:p w14:paraId="73B53A19" w14:textId="77777777" w:rsidR="00D42241" w:rsidRPr="00D23D36" w:rsidRDefault="00D42241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D42241" w:rsidRPr="00D23D36" w14:paraId="169CF77D" w14:textId="77777777">
        <w:tc>
          <w:tcPr>
            <w:tcW w:w="2952" w:type="dxa"/>
          </w:tcPr>
          <w:p w14:paraId="0A82C320" w14:textId="77777777" w:rsidR="00D42241" w:rsidRPr="00D23D36" w:rsidRDefault="00D42241">
            <w:pPr>
              <w:rPr>
                <w:b/>
              </w:rPr>
            </w:pPr>
            <w:r w:rsidRPr="00D23D36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58467C8" w14:textId="77777777" w:rsidR="00D42241" w:rsidRPr="00D23D36" w:rsidRDefault="00D42241">
            <w:pPr>
              <w:rPr>
                <w:b/>
              </w:rPr>
            </w:pPr>
            <w:r w:rsidRPr="00D23D36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538E5698" w14:textId="77777777" w:rsidR="00D42241" w:rsidRPr="00D23D36" w:rsidRDefault="00D42241">
            <w:pPr>
              <w:rPr>
                <w:b/>
              </w:rPr>
            </w:pPr>
            <w:r w:rsidRPr="00D23D36">
              <w:rPr>
                <w:b/>
              </w:rPr>
              <w:t>Due Date</w:t>
            </w:r>
          </w:p>
        </w:tc>
      </w:tr>
      <w:tr w:rsidR="004D4193" w:rsidRPr="00D23D36" w14:paraId="7657B53C" w14:textId="77777777">
        <w:tc>
          <w:tcPr>
            <w:tcW w:w="2952" w:type="dxa"/>
          </w:tcPr>
          <w:p w14:paraId="1ECF29F7" w14:textId="46CD6A57" w:rsidR="004D4193" w:rsidRPr="00D23D36" w:rsidRDefault="00A04801" w:rsidP="004D4193">
            <w:r>
              <w:t>Forgot password functionality</w:t>
            </w:r>
          </w:p>
        </w:tc>
        <w:tc>
          <w:tcPr>
            <w:tcW w:w="2376" w:type="dxa"/>
          </w:tcPr>
          <w:p w14:paraId="0C899B03" w14:textId="1F6A61A7" w:rsidR="004D4193" w:rsidRPr="00D23D36" w:rsidRDefault="004D4193" w:rsidP="004D4193">
            <w:r w:rsidRPr="00D23D36">
              <w:t xml:space="preserve">Bharat Reddy </w:t>
            </w:r>
            <w:r w:rsidR="00A04801">
              <w:t xml:space="preserve">&amp; </w:t>
            </w:r>
            <w:proofErr w:type="spellStart"/>
            <w:r w:rsidR="00A04801" w:rsidRPr="00D23D36">
              <w:t>Bhavya</w:t>
            </w:r>
            <w:proofErr w:type="spellEnd"/>
            <w:r w:rsidR="00A04801" w:rsidRPr="00D23D36">
              <w:t xml:space="preserve"> </w:t>
            </w:r>
            <w:proofErr w:type="spellStart"/>
            <w:r w:rsidR="00A04801" w:rsidRPr="00D23D36">
              <w:t>Deepthi</w:t>
            </w:r>
            <w:proofErr w:type="spellEnd"/>
          </w:p>
        </w:tc>
        <w:tc>
          <w:tcPr>
            <w:tcW w:w="2160" w:type="dxa"/>
          </w:tcPr>
          <w:p w14:paraId="160C70FF" w14:textId="1A31263E" w:rsidR="004D4193" w:rsidRPr="00D23D36" w:rsidRDefault="00A04801" w:rsidP="004D4193">
            <w:r>
              <w:t>06/3</w:t>
            </w:r>
            <w:r w:rsidR="004D4193" w:rsidRPr="00D23D36">
              <w:t>0/2020</w:t>
            </w:r>
          </w:p>
        </w:tc>
      </w:tr>
      <w:tr w:rsidR="004D4193" w:rsidRPr="00D23D36" w14:paraId="4F9D1B7A" w14:textId="77777777">
        <w:tc>
          <w:tcPr>
            <w:tcW w:w="2952" w:type="dxa"/>
          </w:tcPr>
          <w:p w14:paraId="3EF389FC" w14:textId="0714DD1B" w:rsidR="00A04801" w:rsidRPr="00D23D36" w:rsidRDefault="00A04801" w:rsidP="004D4193">
            <w:r>
              <w:t>Backend connectivity</w:t>
            </w:r>
          </w:p>
        </w:tc>
        <w:tc>
          <w:tcPr>
            <w:tcW w:w="2376" w:type="dxa"/>
          </w:tcPr>
          <w:p w14:paraId="20015CFE" w14:textId="789D7CD1" w:rsidR="004D4193" w:rsidRPr="00D23D36" w:rsidRDefault="004D4193" w:rsidP="00A04801">
            <w:proofErr w:type="spellStart"/>
            <w:r w:rsidRPr="00D23D36">
              <w:t>Mahalakshmi</w:t>
            </w:r>
            <w:proofErr w:type="spellEnd"/>
            <w:r w:rsidR="00A04801">
              <w:t xml:space="preserve">, </w:t>
            </w:r>
            <w:proofErr w:type="spellStart"/>
            <w:r w:rsidR="00A04801" w:rsidRPr="00D23D36">
              <w:t>Jyothsna</w:t>
            </w:r>
            <w:proofErr w:type="spellEnd"/>
            <w:r w:rsidR="00A04801">
              <w:t xml:space="preserve"> &amp;</w:t>
            </w:r>
            <w:r w:rsidR="00A04801" w:rsidRPr="00D23D36">
              <w:t xml:space="preserve"> </w:t>
            </w:r>
            <w:proofErr w:type="spellStart"/>
            <w:r w:rsidR="00A04801" w:rsidRPr="00D23D36">
              <w:t>Dheeraj</w:t>
            </w:r>
            <w:proofErr w:type="spellEnd"/>
            <w:r w:rsidR="00A04801" w:rsidRPr="00D23D36">
              <w:t xml:space="preserve"> </w:t>
            </w:r>
          </w:p>
        </w:tc>
        <w:tc>
          <w:tcPr>
            <w:tcW w:w="2160" w:type="dxa"/>
          </w:tcPr>
          <w:p w14:paraId="6F594AF2" w14:textId="10A3262C" w:rsidR="004D4193" w:rsidRPr="00D23D36" w:rsidRDefault="004D4193" w:rsidP="004D4193">
            <w:r w:rsidRPr="00D23D36">
              <w:t>0</w:t>
            </w:r>
            <w:r w:rsidR="00A04801">
              <w:t>6/3</w:t>
            </w:r>
            <w:r w:rsidRPr="00D23D36">
              <w:t>0/2020</w:t>
            </w:r>
          </w:p>
        </w:tc>
      </w:tr>
      <w:tr w:rsidR="004D4193" w:rsidRPr="00D23D36" w14:paraId="5DE262E5" w14:textId="77777777">
        <w:tc>
          <w:tcPr>
            <w:tcW w:w="2952" w:type="dxa"/>
          </w:tcPr>
          <w:p w14:paraId="262B9E55" w14:textId="20DE1321" w:rsidR="00A04801" w:rsidRPr="00D23D36" w:rsidRDefault="00597D1A" w:rsidP="00597D1A">
            <w:r>
              <w:t xml:space="preserve">Testing &amp; </w:t>
            </w:r>
            <w:r>
              <w:t>End-user manual</w:t>
            </w:r>
            <w:r>
              <w:t xml:space="preserve"> preparation</w:t>
            </w:r>
          </w:p>
        </w:tc>
        <w:tc>
          <w:tcPr>
            <w:tcW w:w="2376" w:type="dxa"/>
          </w:tcPr>
          <w:p w14:paraId="7265F4D9" w14:textId="4442DF03" w:rsidR="004D4193" w:rsidRPr="00D23D36" w:rsidRDefault="004D4193" w:rsidP="004D4193">
            <w:proofErr w:type="spellStart"/>
            <w:r w:rsidRPr="00D23D36">
              <w:t>Jeevan</w:t>
            </w:r>
            <w:proofErr w:type="spellEnd"/>
          </w:p>
        </w:tc>
        <w:tc>
          <w:tcPr>
            <w:tcW w:w="2160" w:type="dxa"/>
          </w:tcPr>
          <w:p w14:paraId="4C6F1E18" w14:textId="029BBFC8" w:rsidR="004D4193" w:rsidRPr="00D23D36" w:rsidRDefault="00A04801" w:rsidP="004D4193">
            <w:r>
              <w:t>06/3</w:t>
            </w:r>
            <w:r w:rsidR="004D4193" w:rsidRPr="00D23D36">
              <w:t>0/2020</w:t>
            </w:r>
          </w:p>
        </w:tc>
      </w:tr>
    </w:tbl>
    <w:p w14:paraId="5933F102" w14:textId="77777777" w:rsidR="00FC5369" w:rsidRPr="00D23D36" w:rsidRDefault="00FC5369"/>
    <w:p w14:paraId="38B1C3D3" w14:textId="76006DFD" w:rsidR="00D42241" w:rsidRPr="00D23D36" w:rsidRDefault="00D42241">
      <w:r w:rsidRPr="00D23D36">
        <w:rPr>
          <w:b/>
          <w:sz w:val="28"/>
          <w:szCs w:val="28"/>
        </w:rPr>
        <w:t xml:space="preserve">Date and time of next </w:t>
      </w:r>
      <w:r w:rsidR="00DF1F39" w:rsidRPr="00D23D36">
        <w:rPr>
          <w:b/>
          <w:sz w:val="28"/>
          <w:szCs w:val="28"/>
        </w:rPr>
        <w:t xml:space="preserve">project team </w:t>
      </w:r>
      <w:r w:rsidRPr="00D23D36">
        <w:rPr>
          <w:b/>
          <w:sz w:val="28"/>
          <w:szCs w:val="28"/>
        </w:rPr>
        <w:t>meeting:</w:t>
      </w:r>
      <w:r w:rsidR="004948AE" w:rsidRPr="00D23D36">
        <w:rPr>
          <w:b/>
          <w:sz w:val="28"/>
          <w:szCs w:val="28"/>
        </w:rPr>
        <w:t xml:space="preserve"> </w:t>
      </w:r>
      <w:r w:rsidR="00A04801">
        <w:t>As per the requirement.</w:t>
      </w:r>
    </w:p>
    <w:p w14:paraId="16B25749" w14:textId="77777777" w:rsidR="00D42241" w:rsidRPr="00D23D36" w:rsidRDefault="00D42241"/>
    <w:sectPr w:rsidR="00D42241" w:rsidRPr="00D23D3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wNTAwMjIytDQzsjRQ0lEKTi0uzszPAykwqgUA/BANzSwAAAA="/>
  </w:docVars>
  <w:rsids>
    <w:rsidRoot w:val="005F49DB"/>
    <w:rsid w:val="000554E6"/>
    <w:rsid w:val="000724B9"/>
    <w:rsid w:val="00172219"/>
    <w:rsid w:val="00212737"/>
    <w:rsid w:val="002779FE"/>
    <w:rsid w:val="0034138F"/>
    <w:rsid w:val="00383AEC"/>
    <w:rsid w:val="00390434"/>
    <w:rsid w:val="004948AE"/>
    <w:rsid w:val="004B7F0F"/>
    <w:rsid w:val="004D4193"/>
    <w:rsid w:val="005479E4"/>
    <w:rsid w:val="0055640C"/>
    <w:rsid w:val="00597D1A"/>
    <w:rsid w:val="005F49DB"/>
    <w:rsid w:val="005F4DAE"/>
    <w:rsid w:val="007B4247"/>
    <w:rsid w:val="00805842"/>
    <w:rsid w:val="00825E8C"/>
    <w:rsid w:val="00896627"/>
    <w:rsid w:val="009468B2"/>
    <w:rsid w:val="00A04801"/>
    <w:rsid w:val="00A15FF9"/>
    <w:rsid w:val="00A42DA4"/>
    <w:rsid w:val="00CA4AA8"/>
    <w:rsid w:val="00CD3457"/>
    <w:rsid w:val="00CD6EEC"/>
    <w:rsid w:val="00D02B66"/>
    <w:rsid w:val="00D23D36"/>
    <w:rsid w:val="00D25BFE"/>
    <w:rsid w:val="00D42241"/>
    <w:rsid w:val="00D84F4B"/>
    <w:rsid w:val="00DF1F39"/>
    <w:rsid w:val="00E31176"/>
    <w:rsid w:val="00EF73F3"/>
    <w:rsid w:val="00FC5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22016E"/>
  <w15:docId w15:val="{C8088DA6-BB8A-4CCB-9609-9CDC45A7D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Name</vt:lpstr>
    </vt:vector>
  </TitlesOfParts>
  <Company>Augsburg College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Name</dc:title>
  <dc:subject/>
  <dc:creator>IT Department</dc:creator>
  <cp:keywords/>
  <dc:description/>
  <cp:lastModifiedBy>Kongari,Maha Lakshmi</cp:lastModifiedBy>
  <cp:revision>13</cp:revision>
  <cp:lastPrinted>2005-03-27T15:28:00Z</cp:lastPrinted>
  <dcterms:created xsi:type="dcterms:W3CDTF">2020-06-09T01:50:00Z</dcterms:created>
  <dcterms:modified xsi:type="dcterms:W3CDTF">2020-07-01T04:23:00Z</dcterms:modified>
</cp:coreProperties>
</file>